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 Don't Know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 Don't Know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_is_probl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_exp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low_pr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rovement_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_dos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_us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dra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12:41:16Z</dcterms:created>
  <dcterms:modified xsi:type="dcterms:W3CDTF">2025-01-30T12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